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ZONAS DE RONDA Y LAS ZONAS DE MANEJO Y PRESERVACION AMBIENTAL DE LOS HUMEDALES DE JUAN AMARILLO, LA VACA Y EL JABOQUE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_EAAB808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35_199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999-11-1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0145_1998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 - BOGOTÁ D.C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8654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7410087 - DANUBIO CENTAUROS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ngativa 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KR 105H 68 35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AA0180ANYX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56797817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01561079007800170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 - ESPACIO PUBLICO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Í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9.59</w:t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9.59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9.59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9.59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669.59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Paisajismo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533050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533050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41322000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021-09-17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41322000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0C0161020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Escritur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796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2004-06-28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*ENGLOBE PREDIOS PROPIEDAD EAAB. SIN AVALUO DEL ENGLOBE.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*EP NO ESPECIFICA DESTINACION. POR LOCALIZACION GEOGRAFICA, SE ESTABLECE COMO AMBIENTAL  YA QUE SE ENCUENTRA EN ZONA ZMPA Y DUP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*DIFERENCIA ENTRE AREAS REGISTRADAS Y GEORREFERENCIA</w:t>
            </w:r>
            <w:r>
              <w:br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*SE SUGIERE A LA PARTE JURÍDICA SOLICITAR LA ACTUALIZACIÓN DE ESTADOS DE LOS FOLIOS MATRICES YA QUE SE ENCUENTRAN EN ESTADO ACTIVO.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>
      <w:r>
        <w:t/>
      </w:r>
    </w:p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EAAB3484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4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12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021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